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3485" w:rsidRPr="001D5D20" w:rsidRDefault="006B3485" w:rsidP="006B3485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 w:rsidR="009D7908">
        <w:rPr>
          <w:b/>
          <w:szCs w:val="20"/>
          <w:lang w:val="es-AR" w:eastAsia="es-ES"/>
        </w:rPr>
        <w:t xml:space="preserve">  CDCIC-09</w:t>
      </w:r>
      <w:r w:rsidR="00186728">
        <w:rPr>
          <w:b/>
          <w:szCs w:val="20"/>
          <w:lang w:val="es-AR" w:eastAsia="es-ES"/>
        </w:rPr>
        <w:t>4</w:t>
      </w:r>
      <w:r w:rsidR="00B46AE7">
        <w:rPr>
          <w:b/>
          <w:szCs w:val="20"/>
          <w:lang w:val="es-AR" w:eastAsia="es-ES"/>
        </w:rPr>
        <w:t>/25</w:t>
      </w:r>
    </w:p>
    <w:p w:rsidR="006B3485" w:rsidRPr="001D5D20" w:rsidRDefault="006B3485" w:rsidP="006B3485">
      <w:pPr>
        <w:ind w:firstLine="3402"/>
        <w:jc w:val="right"/>
        <w:rPr>
          <w:b/>
          <w:szCs w:val="20"/>
          <w:lang w:val="es-AR" w:eastAsia="es-ES"/>
        </w:rPr>
      </w:pPr>
    </w:p>
    <w:p w:rsidR="006B3485" w:rsidRPr="001D5D20" w:rsidRDefault="007259CD" w:rsidP="006B3485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Corresponde al Expe. N° 1152</w:t>
      </w:r>
      <w:r w:rsidR="00B46AE7">
        <w:rPr>
          <w:b/>
          <w:szCs w:val="20"/>
          <w:lang w:val="es-AR" w:eastAsia="es-ES"/>
        </w:rPr>
        <w:t>/25</w:t>
      </w:r>
    </w:p>
    <w:p w:rsidR="006B3485" w:rsidRPr="001D5D20" w:rsidRDefault="006B3485" w:rsidP="006B3485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6B3485" w:rsidRPr="001D5D20" w:rsidRDefault="00B46AE7" w:rsidP="006B3485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>
        <w:rPr>
          <w:b/>
          <w:szCs w:val="20"/>
          <w:lang w:val="es-AR" w:eastAsia="es-ES"/>
        </w:rPr>
        <w:t>BAHIA BLANCA,</w:t>
      </w:r>
    </w:p>
    <w:p w:rsidR="006B3485" w:rsidRDefault="006B3485" w:rsidP="006B3485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:rsidR="006B3485" w:rsidRDefault="006B3485" w:rsidP="006B3485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:rsidR="006B3485" w:rsidRPr="001D5D20" w:rsidRDefault="006B3485" w:rsidP="006B3485">
      <w:pPr>
        <w:tabs>
          <w:tab w:val="left" w:pos="5670"/>
        </w:tabs>
        <w:rPr>
          <w:b/>
          <w:szCs w:val="20"/>
          <w:lang w:val="es-AR" w:eastAsia="es-ES"/>
        </w:rPr>
      </w:pPr>
    </w:p>
    <w:p w:rsidR="006B3485" w:rsidRPr="001D5D20" w:rsidRDefault="006B3485" w:rsidP="006B3485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 w:rsidR="00B46AE7">
        <w:rPr>
          <w:color w:val="000000"/>
          <w:szCs w:val="20"/>
          <w:lang w:val="es-AR" w:eastAsia="es-ES"/>
        </w:rPr>
        <w:t>“</w:t>
      </w:r>
      <w:r w:rsidRPr="00B46AE7">
        <w:rPr>
          <w:color w:val="000000"/>
          <w:szCs w:val="20"/>
          <w:lang w:val="es-AR" w:eastAsia="es-ES"/>
        </w:rPr>
        <w:t>Arquitectura de Computadoras</w:t>
      </w:r>
      <w:r w:rsidR="00B46AE7">
        <w:rPr>
          <w:color w:val="000000"/>
          <w:szCs w:val="20"/>
          <w:lang w:val="es-AR" w:eastAsia="es-ES"/>
        </w:rPr>
        <w:t>”</w:t>
      </w:r>
      <w:r w:rsidRPr="001D5D20">
        <w:rPr>
          <w:b/>
          <w:i/>
          <w:color w:val="000000"/>
          <w:szCs w:val="20"/>
          <w:lang w:val="es-AR" w:eastAsia="es-ES"/>
        </w:rPr>
        <w:t xml:space="preserve">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:rsidR="006B3485" w:rsidRPr="001D5D20" w:rsidRDefault="006B3485" w:rsidP="006B3485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:rsidR="006B3485" w:rsidRPr="001D5D20" w:rsidRDefault="006B3485" w:rsidP="006B3485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6B3485" w:rsidRPr="00F15701" w:rsidRDefault="006B3485" w:rsidP="006B3485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6B3485" w:rsidRPr="00F15701" w:rsidRDefault="006B3485" w:rsidP="006B3485">
      <w:pPr>
        <w:spacing w:line="260" w:lineRule="exact"/>
        <w:ind w:right="-29"/>
        <w:jc w:val="both"/>
        <w:rPr>
          <w:lang w:val="es-AR"/>
        </w:rPr>
      </w:pPr>
    </w:p>
    <w:p w:rsidR="006B3485" w:rsidRPr="00D87362" w:rsidRDefault="006B3485" w:rsidP="006B3485">
      <w:pPr>
        <w:ind w:firstLine="851"/>
        <w:jc w:val="both"/>
        <w:rPr>
          <w:snapToGrid w:val="0"/>
          <w:color w:val="000000"/>
          <w:lang w:val="es-ES" w:eastAsia="es-ES"/>
        </w:rPr>
      </w:pPr>
      <w:r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6B3485" w:rsidRPr="00D87362" w:rsidRDefault="006B3485" w:rsidP="006B3485">
      <w:pPr>
        <w:jc w:val="both"/>
        <w:rPr>
          <w:snapToGrid w:val="0"/>
          <w:lang w:val="es-AR" w:eastAsia="es-AR"/>
        </w:rPr>
      </w:pPr>
    </w:p>
    <w:p w:rsidR="006B3485" w:rsidRPr="00D87362" w:rsidRDefault="006B3485" w:rsidP="006B3485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 w:rsidR="00873C54">
        <w:rPr>
          <w:snapToGrid w:val="0"/>
          <w:lang w:val="es-AR" w:eastAsia="es-ES"/>
        </w:rPr>
        <w:t xml:space="preserve">ción de la Srta. Camila De </w:t>
      </w:r>
      <w:proofErr w:type="spellStart"/>
      <w:r w:rsidR="00873C54">
        <w:rPr>
          <w:snapToGrid w:val="0"/>
          <w:lang w:val="es-AR" w:eastAsia="es-ES"/>
        </w:rPr>
        <w:t>Giusti</w:t>
      </w:r>
      <w:proofErr w:type="spellEnd"/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 xml:space="preserve">la asignatura </w:t>
      </w:r>
      <w:r w:rsidR="00B46AE7">
        <w:rPr>
          <w:snapToGrid w:val="0"/>
          <w:szCs w:val="20"/>
          <w:lang w:val="es-ES_tradnl" w:eastAsia="es-ES"/>
        </w:rPr>
        <w:t>“</w:t>
      </w:r>
      <w:r>
        <w:rPr>
          <w:snapToGrid w:val="0"/>
          <w:szCs w:val="20"/>
          <w:lang w:val="es-ES_tradnl" w:eastAsia="es-ES"/>
        </w:rPr>
        <w:t>Arquitectura de Computadoras</w:t>
      </w:r>
      <w:r w:rsidR="00B46AE7">
        <w:rPr>
          <w:snapToGrid w:val="0"/>
          <w:szCs w:val="20"/>
          <w:lang w:val="es-ES_tradnl" w:eastAsia="es-ES"/>
        </w:rPr>
        <w:t>”</w:t>
      </w:r>
      <w:r w:rsidRPr="00D87362">
        <w:rPr>
          <w:snapToGrid w:val="0"/>
          <w:lang w:val="es-ES_tradnl" w:eastAsia="es-ES"/>
        </w:rPr>
        <w:t xml:space="preserve">; </w:t>
      </w:r>
    </w:p>
    <w:p w:rsidR="006B3485" w:rsidRPr="002F0719" w:rsidRDefault="006B3485" w:rsidP="006B3485">
      <w:pPr>
        <w:jc w:val="both"/>
        <w:rPr>
          <w:lang w:val="es-AR" w:eastAsia="es-AR"/>
        </w:rPr>
      </w:pPr>
    </w:p>
    <w:p w:rsidR="006B3485" w:rsidRPr="002F0719" w:rsidRDefault="00B46AE7" w:rsidP="006B3485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/24</w:t>
      </w:r>
      <w:r w:rsidR="006B3485" w:rsidRPr="002F0719">
        <w:rPr>
          <w:lang w:val="es-AR" w:eastAsia="es-ES"/>
        </w:rPr>
        <w:t xml:space="preserve"> se crearon los cargos para cubrir temporariamente las demandas decentes que requieran el dictado de las carrera</w:t>
      </w:r>
      <w:r>
        <w:rPr>
          <w:lang w:val="es-AR" w:eastAsia="es-ES"/>
        </w:rPr>
        <w:t>s de la UNS durante el primer cuatrimestre del año</w:t>
      </w:r>
      <w:r w:rsidR="006B3485" w:rsidRPr="002F0719">
        <w:rPr>
          <w:lang w:val="es-AR" w:eastAsia="es-ES"/>
        </w:rPr>
        <w:t xml:space="preserve"> </w:t>
      </w:r>
      <w:r>
        <w:rPr>
          <w:lang w:val="es-AR" w:eastAsia="es-ES"/>
        </w:rPr>
        <w:t>2025</w:t>
      </w:r>
      <w:r w:rsidR="006B3485" w:rsidRPr="002F0719">
        <w:rPr>
          <w:lang w:val="es-ES_tradnl" w:eastAsia="es-ES"/>
        </w:rPr>
        <w:t xml:space="preserve">; </w:t>
      </w:r>
    </w:p>
    <w:p w:rsidR="006B3485" w:rsidRPr="001D5D20" w:rsidRDefault="006B3485" w:rsidP="006B3485">
      <w:pPr>
        <w:ind w:firstLine="851"/>
        <w:jc w:val="both"/>
        <w:rPr>
          <w:bCs/>
          <w:lang w:val="es-AR" w:eastAsia="es-AR"/>
        </w:rPr>
      </w:pPr>
    </w:p>
    <w:p w:rsidR="006B3485" w:rsidRPr="001D5D20" w:rsidRDefault="006B3485" w:rsidP="006B348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 w:rsidR="00B46AE7">
        <w:rPr>
          <w:rFonts w:eastAsia="Arial"/>
          <w:lang w:val="es-AR" w:eastAsia="es-AR"/>
        </w:rPr>
        <w:t>unión ordinaria de fecha 04 de abril de 2025</w:t>
      </w:r>
      <w:r>
        <w:rPr>
          <w:rFonts w:eastAsia="Arial"/>
          <w:lang w:val="es-AR" w:eastAsia="es-AR"/>
        </w:rPr>
        <w:t>,</w:t>
      </w:r>
      <w:r w:rsidRPr="001D5D20">
        <w:rPr>
          <w:rFonts w:eastAsia="Arial"/>
          <w:lang w:val="es-AR" w:eastAsia="es-AR"/>
        </w:rPr>
        <w:t xml:space="preserve"> dicha contratación;</w:t>
      </w:r>
    </w:p>
    <w:p w:rsidR="006B3485" w:rsidRPr="001D5D20" w:rsidRDefault="006B3485" w:rsidP="006B348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B3485" w:rsidRPr="001D5D20" w:rsidRDefault="006B3485" w:rsidP="006B3485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:rsidR="006B3485" w:rsidRPr="001D5D20" w:rsidRDefault="006B3485" w:rsidP="006B3485">
      <w:pPr>
        <w:rPr>
          <w:sz w:val="20"/>
          <w:szCs w:val="20"/>
          <w:lang w:val="es-ES" w:eastAsia="es-ES"/>
        </w:rPr>
      </w:pPr>
    </w:p>
    <w:p w:rsidR="006B3485" w:rsidRPr="00D575A1" w:rsidRDefault="006B3485" w:rsidP="006B348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B3485" w:rsidRPr="001D5D20" w:rsidRDefault="006B3485" w:rsidP="006B3485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:rsidR="006B3485" w:rsidRPr="001D5D20" w:rsidRDefault="006B3485" w:rsidP="006B3485">
      <w:pPr>
        <w:jc w:val="both"/>
        <w:rPr>
          <w:szCs w:val="20"/>
          <w:lang w:val="pt-BR" w:eastAsia="es-ES"/>
        </w:rPr>
      </w:pPr>
    </w:p>
    <w:p w:rsidR="006B3485" w:rsidRDefault="006B3485" w:rsidP="006B3485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 w:rsidR="00873C54">
        <w:rPr>
          <w:b/>
          <w:bCs/>
          <w:szCs w:val="20"/>
          <w:lang w:val="es-AR" w:eastAsia="es-ES"/>
        </w:rPr>
        <w:t>Señorita Camila DE GIUSTI</w:t>
      </w:r>
      <w:r w:rsidR="00873C54">
        <w:rPr>
          <w:b/>
          <w:bCs/>
          <w:szCs w:val="20"/>
          <w:lang w:val="es-ES_tradnl" w:eastAsia="es-ES"/>
        </w:rPr>
        <w:t xml:space="preserve"> (DNI: 44.710.071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</w:t>
      </w:r>
      <w:r w:rsidR="00CF02DF">
        <w:rPr>
          <w:color w:val="000000"/>
          <w:szCs w:val="20"/>
          <w:lang w:val="es-AR" w:eastAsia="es-ES"/>
        </w:rPr>
        <w:t>ación, a partir de la efectiva toma de posesión en el cargo y hasta el 18 de julio de 2025</w:t>
      </w:r>
      <w:r w:rsidRPr="001D5D20">
        <w:rPr>
          <w:color w:val="000000"/>
          <w:szCs w:val="20"/>
          <w:lang w:val="es-AR" w:eastAsia="es-ES"/>
        </w:rPr>
        <w:t>.</w:t>
      </w:r>
    </w:p>
    <w:p w:rsidR="006B3485" w:rsidRPr="006B3485" w:rsidRDefault="006B3485" w:rsidP="006B3485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B3485" w:rsidRPr="001D5D20" w:rsidRDefault="007F39B4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///CDCIC-09</w:t>
      </w:r>
      <w:r w:rsidR="00186728">
        <w:rPr>
          <w:b/>
          <w:szCs w:val="20"/>
          <w:lang w:val="es-ES_tradnl" w:eastAsia="es-ES"/>
        </w:rPr>
        <w:t>4</w:t>
      </w:r>
      <w:bookmarkStart w:id="0" w:name="_GoBack"/>
      <w:bookmarkEnd w:id="0"/>
      <w:r w:rsidR="00CF02DF">
        <w:rPr>
          <w:b/>
          <w:szCs w:val="20"/>
          <w:lang w:val="es-ES_tradnl" w:eastAsia="es-ES"/>
        </w:rPr>
        <w:t>/25</w:t>
      </w: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B3485" w:rsidRPr="001D5D20" w:rsidRDefault="006B3485" w:rsidP="006B3485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>
        <w:rPr>
          <w:szCs w:val="20"/>
          <w:lang w:val="es-ES_tradnl" w:eastAsia="es-ES"/>
        </w:rPr>
        <w:t>cargo de Ayudante de Docencia “B”</w:t>
      </w:r>
      <w:r w:rsidR="00CF02DF">
        <w:rPr>
          <w:szCs w:val="20"/>
          <w:lang w:val="es-ES_tradnl" w:eastAsia="es-ES"/>
        </w:rPr>
        <w:t>.</w:t>
      </w:r>
    </w:p>
    <w:p w:rsidR="006B3485" w:rsidRPr="001D5D20" w:rsidRDefault="006B3485" w:rsidP="006B348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6B3485" w:rsidRPr="002F0719" w:rsidRDefault="006B3485" w:rsidP="006B3485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</w:t>
      </w:r>
      <w:r w:rsidR="00CF02DF">
        <w:rPr>
          <w:lang w:val="es-AR" w:eastAsia="es-ES"/>
        </w:rPr>
        <w:t>gentes de la resolución CSU-979/24.</w:t>
      </w:r>
    </w:p>
    <w:p w:rsidR="006B3485" w:rsidRPr="002F0719" w:rsidRDefault="006B3485" w:rsidP="006B348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B3485" w:rsidRPr="002F0719" w:rsidRDefault="006B3485" w:rsidP="006B348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6B3485" w:rsidRPr="00C83571" w:rsidRDefault="006B3485" w:rsidP="006B3485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6E9E" w:rsidRDefault="00DA6E9E">
      <w:r>
        <w:separator/>
      </w:r>
    </w:p>
  </w:endnote>
  <w:endnote w:type="continuationSeparator" w:id="0">
    <w:p w:rsidR="00DA6E9E" w:rsidRDefault="00DA6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6E9E" w:rsidRDefault="00DA6E9E">
      <w:r>
        <w:separator/>
      </w:r>
    </w:p>
  </w:footnote>
  <w:footnote w:type="continuationSeparator" w:id="0">
    <w:p w:rsidR="00DA6E9E" w:rsidRDefault="00DA6E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46AE7" w:rsidRDefault="00B46AE7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70D54"/>
    <w:rsid w:val="00186728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AAC"/>
    <w:rsid w:val="00232B00"/>
    <w:rsid w:val="00232BE9"/>
    <w:rsid w:val="00260480"/>
    <w:rsid w:val="002740A6"/>
    <w:rsid w:val="00282B61"/>
    <w:rsid w:val="002A55F2"/>
    <w:rsid w:val="002A6C6F"/>
    <w:rsid w:val="002F6A9F"/>
    <w:rsid w:val="003804C2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64C10"/>
    <w:rsid w:val="004749D3"/>
    <w:rsid w:val="00482274"/>
    <w:rsid w:val="00487EAF"/>
    <w:rsid w:val="004D69A8"/>
    <w:rsid w:val="004F4851"/>
    <w:rsid w:val="005126FD"/>
    <w:rsid w:val="005537A0"/>
    <w:rsid w:val="00574AE3"/>
    <w:rsid w:val="00590DF0"/>
    <w:rsid w:val="0059277F"/>
    <w:rsid w:val="005977DA"/>
    <w:rsid w:val="005B0534"/>
    <w:rsid w:val="00691833"/>
    <w:rsid w:val="00694E0B"/>
    <w:rsid w:val="006970EA"/>
    <w:rsid w:val="006B3485"/>
    <w:rsid w:val="006F6874"/>
    <w:rsid w:val="007050BE"/>
    <w:rsid w:val="007259CD"/>
    <w:rsid w:val="00756A39"/>
    <w:rsid w:val="00776CE2"/>
    <w:rsid w:val="00794B7D"/>
    <w:rsid w:val="007F39B4"/>
    <w:rsid w:val="008063BD"/>
    <w:rsid w:val="00820544"/>
    <w:rsid w:val="00824D3E"/>
    <w:rsid w:val="00833557"/>
    <w:rsid w:val="00873C54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D790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6AE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02DF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9E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8B662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B46AE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21</Words>
  <Characters>176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22-11-16T14:02:00Z</cp:lastPrinted>
  <dcterms:created xsi:type="dcterms:W3CDTF">2024-03-07T16:38:00Z</dcterms:created>
  <dcterms:modified xsi:type="dcterms:W3CDTF">2025-04-21T15:27:00Z</dcterms:modified>
</cp:coreProperties>
</file>